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C80293" w14:textId="662CB6E9" w:rsidR="008E0963" w:rsidRDefault="008E0963" w:rsidP="008E0963">
      <w:pPr>
        <w:jc w:val="center"/>
      </w:pPr>
      <w:r>
        <w:rPr>
          <w:noProof/>
        </w:rPr>
        <w:drawing>
          <wp:inline distT="0" distB="0" distL="0" distR="0" wp14:anchorId="40087BBE" wp14:editId="02ED56EF">
            <wp:extent cx="2707894" cy="1523190"/>
            <wp:effectExtent l="0" t="0" r="0" b="1270"/>
            <wp:docPr id="1" name="Picture 1" descr="A picture containing sign, photo, sitting,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sign, photo, sitting, person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9210" cy="1540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71E94E" w14:textId="4E9E5A53" w:rsidR="008E0963" w:rsidRDefault="008E0963" w:rsidP="008E0963">
      <w:pPr>
        <w:spacing w:after="0"/>
        <w:jc w:val="center"/>
      </w:pPr>
      <w:r>
        <w:t>Back Road to Glory</w:t>
      </w:r>
    </w:p>
    <w:p w14:paraId="2BFC0249" w14:textId="6056CAFB" w:rsidR="008E0963" w:rsidRDefault="008E0963" w:rsidP="008E0963">
      <w:pPr>
        <w:spacing w:after="0"/>
        <w:jc w:val="center"/>
        <w:rPr>
          <w:b/>
          <w:bCs/>
          <w:i/>
          <w:iCs/>
        </w:rPr>
      </w:pPr>
      <w:r w:rsidRPr="008E0963">
        <w:rPr>
          <w:i/>
          <w:iCs/>
        </w:rPr>
        <w:t>“</w:t>
      </w:r>
      <w:r w:rsidRPr="008E0963">
        <w:rPr>
          <w:b/>
          <w:bCs/>
          <w:i/>
          <w:iCs/>
        </w:rPr>
        <w:t xml:space="preserve">The Greatest” </w:t>
      </w:r>
    </w:p>
    <w:p w14:paraId="7C16D659" w14:textId="7FD75D81" w:rsidR="008E0963" w:rsidRDefault="008E0963" w:rsidP="008E0963">
      <w:pPr>
        <w:spacing w:after="0"/>
        <w:jc w:val="center"/>
      </w:pPr>
      <w:r>
        <w:t>Matthew 18”1-5; 10-14</w:t>
      </w:r>
    </w:p>
    <w:p w14:paraId="042B2ACF" w14:textId="0715EDF1" w:rsidR="008E0963" w:rsidRDefault="008E0963" w:rsidP="008E0963">
      <w:pPr>
        <w:spacing w:after="0"/>
        <w:jc w:val="center"/>
      </w:pPr>
    </w:p>
    <w:p w14:paraId="6B89481F" w14:textId="4FF19DF7" w:rsidR="00F55D51" w:rsidRDefault="00F55D51" w:rsidP="00F55D51">
      <w:pPr>
        <w:pStyle w:val="ListParagraph"/>
        <w:numPr>
          <w:ilvl w:val="0"/>
          <w:numId w:val="3"/>
        </w:numPr>
        <w:spacing w:after="0"/>
      </w:pPr>
      <w:r>
        <w:t>Who is, or was, the most supportive person in your life? In what ways were they most supportive? Did they have an influence on your faith?</w:t>
      </w:r>
    </w:p>
    <w:p w14:paraId="0345FCAD" w14:textId="77777777" w:rsidR="003C4424" w:rsidRDefault="003C4424" w:rsidP="003C4424">
      <w:pPr>
        <w:pStyle w:val="ListParagraph"/>
        <w:spacing w:after="0"/>
      </w:pPr>
    </w:p>
    <w:p w14:paraId="0B7393F8" w14:textId="78FCE33B" w:rsidR="00F55D51" w:rsidRDefault="007C3FC3" w:rsidP="00F55D51">
      <w:pPr>
        <w:pStyle w:val="ListParagraph"/>
        <w:numPr>
          <w:ilvl w:val="0"/>
          <w:numId w:val="3"/>
        </w:numPr>
        <w:spacing w:after="0"/>
      </w:pPr>
      <w:r w:rsidRPr="00B06546">
        <w:rPr>
          <w:b/>
          <w:bCs/>
        </w:rPr>
        <w:t xml:space="preserve">Read Matthew 18:5-6. </w:t>
      </w:r>
      <w:r w:rsidR="00B06546">
        <w:t xml:space="preserve">Were you ever led into sin or away from God as a child or teen? If “you” </w:t>
      </w:r>
      <w:r w:rsidR="003C4424">
        <w:t xml:space="preserve">of </w:t>
      </w:r>
      <w:r w:rsidR="00B06546">
        <w:t>today could have spoken to “you”</w:t>
      </w:r>
      <w:r w:rsidR="003C4424">
        <w:t xml:space="preserve"> back</w:t>
      </w:r>
      <w:r w:rsidR="00B06546">
        <w:t xml:space="preserve"> then, what would you have said? </w:t>
      </w:r>
    </w:p>
    <w:p w14:paraId="77026540" w14:textId="77777777" w:rsidR="003C4424" w:rsidRDefault="003C4424" w:rsidP="003C4424">
      <w:pPr>
        <w:pStyle w:val="ListParagraph"/>
        <w:spacing w:after="0"/>
      </w:pPr>
    </w:p>
    <w:p w14:paraId="1B351D11" w14:textId="5A8F8BC3" w:rsidR="00B06546" w:rsidRDefault="00B06546" w:rsidP="00F55D51">
      <w:pPr>
        <w:pStyle w:val="ListParagraph"/>
        <w:numPr>
          <w:ilvl w:val="0"/>
          <w:numId w:val="3"/>
        </w:numPr>
        <w:spacing w:after="0"/>
      </w:pPr>
      <w:r>
        <w:t xml:space="preserve">Take a moment to reflect on some of the ways our culture </w:t>
      </w:r>
      <w:r w:rsidR="00C162D2">
        <w:t xml:space="preserve">leads children into sin and away from God. Are you in any way part of those systems?  How </w:t>
      </w:r>
      <w:r w:rsidR="003C4424">
        <w:t xml:space="preserve">could you change that? </w:t>
      </w:r>
    </w:p>
    <w:p w14:paraId="6F55E681" w14:textId="4C72CF58" w:rsidR="008E0963" w:rsidRDefault="00F55D51" w:rsidP="00F55D51">
      <w:pPr>
        <w:pStyle w:val="ListParagraph"/>
        <w:spacing w:after="0"/>
      </w:pPr>
      <w:r>
        <w:t xml:space="preserve"> </w:t>
      </w:r>
    </w:p>
    <w:p w14:paraId="491BB99E" w14:textId="47ACBB1D" w:rsidR="008E0963" w:rsidRDefault="008E0963" w:rsidP="008E0963">
      <w:pPr>
        <w:spacing w:after="0"/>
        <w:jc w:val="center"/>
      </w:pPr>
    </w:p>
    <w:p w14:paraId="489323C6" w14:textId="77777777" w:rsidR="008E0963" w:rsidRPr="008E0963" w:rsidRDefault="008E0963" w:rsidP="008E0963">
      <w:pPr>
        <w:spacing w:after="0"/>
        <w:jc w:val="center"/>
      </w:pPr>
    </w:p>
    <w:sectPr w:rsidR="008E0963" w:rsidRPr="008E096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23927FE"/>
    <w:multiLevelType w:val="hybridMultilevel"/>
    <w:tmpl w:val="CC9897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F24DF8"/>
    <w:multiLevelType w:val="hybridMultilevel"/>
    <w:tmpl w:val="BF1292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E4C74F0"/>
    <w:multiLevelType w:val="hybridMultilevel"/>
    <w:tmpl w:val="25684DD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8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AwNDM3MzE1MjI1NjBR0lEKTi0uzszPAykwrAUAX5rrqywAAAA="/>
  </w:docVars>
  <w:rsids>
    <w:rsidRoot w:val="008E0963"/>
    <w:rsid w:val="003C4424"/>
    <w:rsid w:val="007C3FC3"/>
    <w:rsid w:val="008E0963"/>
    <w:rsid w:val="00B06546"/>
    <w:rsid w:val="00C162D2"/>
    <w:rsid w:val="00F55D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73F42E"/>
  <w15:chartTrackingRefBased/>
  <w15:docId w15:val="{786EFEF1-3AA0-41F4-9AFD-DD83C8BFD0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E096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81</Words>
  <Characters>4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Fracchiolla</dc:creator>
  <cp:keywords/>
  <dc:description/>
  <cp:lastModifiedBy>Chris Fracchiolla</cp:lastModifiedBy>
  <cp:revision>1</cp:revision>
  <dcterms:created xsi:type="dcterms:W3CDTF">2020-11-02T18:52:00Z</dcterms:created>
  <dcterms:modified xsi:type="dcterms:W3CDTF">2020-11-02T19:17:00Z</dcterms:modified>
</cp:coreProperties>
</file>